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2362D" w14:textId="2FE0E782" w:rsidR="004465F7" w:rsidRDefault="004465F7">
      <w:pPr>
        <w:rPr>
          <w:sz w:val="28"/>
          <w:szCs w:val="28"/>
        </w:rPr>
      </w:pPr>
    </w:p>
    <w:p w14:paraId="02F1154B" w14:textId="6C0C1DFA" w:rsidR="009268B5" w:rsidRPr="009268B5" w:rsidRDefault="009268B5" w:rsidP="009268B5">
      <w:pPr>
        <w:jc w:val="center"/>
        <w:rPr>
          <w:b/>
          <w:bCs/>
          <w:sz w:val="28"/>
          <w:szCs w:val="28"/>
        </w:rPr>
      </w:pPr>
      <w:r w:rsidRPr="009268B5">
        <w:rPr>
          <w:b/>
          <w:bCs/>
          <w:sz w:val="28"/>
          <w:szCs w:val="28"/>
        </w:rPr>
        <w:t>Scam Alert</w:t>
      </w:r>
    </w:p>
    <w:p w14:paraId="77CF31AC" w14:textId="77777777" w:rsidR="009268B5" w:rsidRDefault="009268B5">
      <w:pPr>
        <w:rPr>
          <w:sz w:val="28"/>
          <w:szCs w:val="28"/>
        </w:rPr>
      </w:pPr>
    </w:p>
    <w:p w14:paraId="621E2A56" w14:textId="75CA9551" w:rsidR="00126528" w:rsidRDefault="00126528">
      <w:pPr>
        <w:rPr>
          <w:sz w:val="28"/>
          <w:szCs w:val="28"/>
        </w:rPr>
      </w:pPr>
      <w:r>
        <w:rPr>
          <w:sz w:val="28"/>
          <w:szCs w:val="28"/>
        </w:rPr>
        <w:t xml:space="preserve">Over the last several weeks police departments in the Northeast Ohio area, including Richfield, have received reports of a fraud scheme in which a caller poses as an attorney and tells the victim that a loved one has been in a car crash that resulted in a pregnant female being injured, and they have been arrested. The suspect then attempts to solicit money for bond. </w:t>
      </w:r>
    </w:p>
    <w:p w14:paraId="6A5FBDB0" w14:textId="75FCF43B" w:rsidR="003C22CB" w:rsidRDefault="003C22CB">
      <w:pPr>
        <w:rPr>
          <w:sz w:val="28"/>
          <w:szCs w:val="28"/>
        </w:rPr>
      </w:pPr>
    </w:p>
    <w:p w14:paraId="04327FD6" w14:textId="4946A9BA" w:rsidR="003C22CB" w:rsidRDefault="003C22CB">
      <w:pPr>
        <w:rPr>
          <w:sz w:val="28"/>
          <w:szCs w:val="28"/>
        </w:rPr>
      </w:pPr>
      <w:r>
        <w:rPr>
          <w:sz w:val="28"/>
          <w:szCs w:val="28"/>
        </w:rPr>
        <w:t>If you receive a call like this don’t engage with the suspect, hang up the phone and report the incident to police.</w:t>
      </w:r>
    </w:p>
    <w:p w14:paraId="36EA30FE" w14:textId="516653BE" w:rsidR="003C22CB" w:rsidRDefault="003C22CB">
      <w:pPr>
        <w:rPr>
          <w:sz w:val="28"/>
          <w:szCs w:val="28"/>
        </w:rPr>
      </w:pPr>
    </w:p>
    <w:p w14:paraId="103DBD1F" w14:textId="77777777" w:rsidR="00F15E16" w:rsidRPr="00887CD4" w:rsidRDefault="003C22CB" w:rsidP="00F15E16">
      <w:pPr>
        <w:rPr>
          <w:sz w:val="22"/>
          <w:szCs w:val="22"/>
        </w:rPr>
      </w:pPr>
      <w:r>
        <w:rPr>
          <w:sz w:val="28"/>
          <w:szCs w:val="28"/>
        </w:rPr>
        <w:t xml:space="preserve">Remember </w:t>
      </w:r>
      <w:r w:rsidR="00F15E16">
        <w:rPr>
          <w:sz w:val="28"/>
          <w:szCs w:val="28"/>
        </w:rPr>
        <w:t>anytime anyone calls you and trys to solicit money assume it is a scam and DO NOT pay</w:t>
      </w:r>
      <w:r w:rsidR="00F15E16" w:rsidRPr="00F15E16">
        <w:rPr>
          <w:sz w:val="28"/>
          <w:szCs w:val="28"/>
        </w:rPr>
        <w:t xml:space="preserve">. </w:t>
      </w:r>
      <w:r w:rsidR="00F15E16" w:rsidRPr="00F15E16">
        <w:rPr>
          <w:sz w:val="28"/>
          <w:szCs w:val="28"/>
        </w:rPr>
        <w:t>If you ever have any doubt of the legitimacy of a phone call, email or letter, ESPECIALLY if they are asking for payment of any kind or personal information, call the Richfield Police Department and we will be happy to assist you.</w:t>
      </w:r>
    </w:p>
    <w:p w14:paraId="65FBF81A" w14:textId="2B8D0F14" w:rsidR="00F15E16" w:rsidRPr="004465F7" w:rsidRDefault="00F15E16">
      <w:pPr>
        <w:rPr>
          <w:sz w:val="28"/>
          <w:szCs w:val="28"/>
        </w:rPr>
      </w:pPr>
    </w:p>
    <w:sectPr w:rsidR="00F15E16" w:rsidRPr="004465F7" w:rsidSect="00B35EF6">
      <w:headerReference w:type="default" r:id="rId6"/>
      <w:footerReference w:type="default" r:id="rId7"/>
      <w:pgSz w:w="12240" w:h="15840" w:code="1"/>
      <w:pgMar w:top="1440" w:right="1440" w:bottom="1440" w:left="1440" w:header="1296" w:footer="432"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344FA" w14:textId="77777777" w:rsidR="009B5632" w:rsidRDefault="009B5632">
      <w:r>
        <w:separator/>
      </w:r>
    </w:p>
  </w:endnote>
  <w:endnote w:type="continuationSeparator" w:id="0">
    <w:p w14:paraId="30614833" w14:textId="77777777" w:rsidR="009B5632" w:rsidRDefault="009B5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7009"/>
      <w:docPartObj>
        <w:docPartGallery w:val="Page Numbers (Bottom of Page)"/>
        <w:docPartUnique/>
      </w:docPartObj>
    </w:sdtPr>
    <w:sdtContent>
      <w:sdt>
        <w:sdtPr>
          <w:id w:val="565050477"/>
          <w:docPartObj>
            <w:docPartGallery w:val="Page Numbers (Top of Page)"/>
            <w:docPartUnique/>
          </w:docPartObj>
        </w:sdtPr>
        <w:sdtContent>
          <w:p w14:paraId="71270207" w14:textId="56AE0D7C" w:rsidR="005B1333" w:rsidRDefault="005B1333">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647747">
              <w:rPr>
                <w:b/>
                <w:noProof/>
              </w:rPr>
              <w:t>5</w:t>
            </w:r>
            <w:r>
              <w:rPr>
                <w:b/>
                <w:sz w:val="24"/>
                <w:szCs w:val="24"/>
              </w:rPr>
              <w:fldChar w:fldCharType="end"/>
            </w:r>
          </w:p>
        </w:sdtContent>
      </w:sdt>
    </w:sdtContent>
  </w:sdt>
  <w:p w14:paraId="0085CA0C" w14:textId="77777777" w:rsidR="005B1333" w:rsidRDefault="005B1333">
    <w:pPr>
      <w:pStyle w:val="Footer"/>
      <w:jc w:val="center"/>
      <w:rPr>
        <w:b/>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71A6F" w14:textId="77777777" w:rsidR="009B5632" w:rsidRDefault="009B5632">
      <w:r>
        <w:separator/>
      </w:r>
    </w:p>
  </w:footnote>
  <w:footnote w:type="continuationSeparator" w:id="0">
    <w:p w14:paraId="4CD7FBD7" w14:textId="77777777" w:rsidR="009B5632" w:rsidRDefault="009B5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95A2C" w14:textId="5A098F3E" w:rsidR="005B1333" w:rsidRDefault="00B54E41" w:rsidP="00B54E41">
    <w:pPr>
      <w:pStyle w:val="Heading1"/>
      <w:tabs>
        <w:tab w:val="center" w:pos="4680"/>
        <w:tab w:val="right" w:pos="9360"/>
      </w:tabs>
      <w:rPr>
        <w:b/>
        <w:smallCaps/>
      </w:rPr>
    </w:pPr>
    <w:r>
      <w:rPr>
        <w:b/>
        <w:smallCaps/>
        <w:noProof/>
      </w:rPr>
      <w:drawing>
        <wp:anchor distT="0" distB="0" distL="114300" distR="114300" simplePos="0" relativeHeight="251659264" behindDoc="1" locked="0" layoutInCell="1" allowOverlap="1" wp14:anchorId="436C5D1B" wp14:editId="2AB41A01">
          <wp:simplePos x="0" y="0"/>
          <wp:positionH relativeFrom="column">
            <wp:posOffset>5448300</wp:posOffset>
          </wp:positionH>
          <wp:positionV relativeFrom="paragraph">
            <wp:posOffset>-206375</wp:posOffset>
          </wp:positionV>
          <wp:extent cx="599440" cy="795020"/>
          <wp:effectExtent l="0" t="0" r="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chfield police new badge2small.jpg"/>
                  <pic:cNvPicPr/>
                </pic:nvPicPr>
                <pic:blipFill>
                  <a:blip r:embed="rId1">
                    <a:extLst>
                      <a:ext uri="{28A0092B-C50C-407E-A947-70E740481C1C}">
                        <a14:useLocalDpi xmlns:a14="http://schemas.microsoft.com/office/drawing/2010/main" val="0"/>
                      </a:ext>
                    </a:extLst>
                  </a:blip>
                  <a:stretch>
                    <a:fillRect/>
                  </a:stretch>
                </pic:blipFill>
                <pic:spPr>
                  <a:xfrm>
                    <a:off x="0" y="0"/>
                    <a:ext cx="599440" cy="795020"/>
                  </a:xfrm>
                  <a:prstGeom prst="rect">
                    <a:avLst/>
                  </a:prstGeom>
                </pic:spPr>
              </pic:pic>
            </a:graphicData>
          </a:graphic>
          <wp14:sizeRelV relativeFrom="margin">
            <wp14:pctHeight>0</wp14:pctHeight>
          </wp14:sizeRelV>
        </wp:anchor>
      </w:drawing>
    </w:r>
    <w:r>
      <w:rPr>
        <w:b/>
        <w:smallCaps/>
      </w:rPr>
      <w:tab/>
    </w:r>
    <w:r w:rsidR="005B1333">
      <w:rPr>
        <w:b/>
        <w:smallCaps/>
        <w:noProof/>
      </w:rPr>
      <w:drawing>
        <wp:anchor distT="0" distB="0" distL="114300" distR="114300" simplePos="0" relativeHeight="251660288" behindDoc="1" locked="0" layoutInCell="1" allowOverlap="1" wp14:anchorId="1EE093A6" wp14:editId="537861FC">
          <wp:simplePos x="0" y="0"/>
          <wp:positionH relativeFrom="column">
            <wp:posOffset>-306893</wp:posOffset>
          </wp:positionH>
          <wp:positionV relativeFrom="paragraph">
            <wp:posOffset>-156536</wp:posOffset>
          </wp:positionV>
          <wp:extent cx="824865" cy="8401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ch squared.jpg"/>
                  <pic:cNvPicPr/>
                </pic:nvPicPr>
                <pic:blipFill>
                  <a:blip r:embed="rId2">
                    <a:extLst>
                      <a:ext uri="{28A0092B-C50C-407E-A947-70E740481C1C}">
                        <a14:useLocalDpi xmlns:a14="http://schemas.microsoft.com/office/drawing/2010/main" val="0"/>
                      </a:ext>
                    </a:extLst>
                  </a:blip>
                  <a:stretch>
                    <a:fillRect/>
                  </a:stretch>
                </pic:blipFill>
                <pic:spPr>
                  <a:xfrm>
                    <a:off x="0" y="0"/>
                    <a:ext cx="824865" cy="840105"/>
                  </a:xfrm>
                  <a:prstGeom prst="rect">
                    <a:avLst/>
                  </a:prstGeom>
                </pic:spPr>
              </pic:pic>
            </a:graphicData>
          </a:graphic>
        </wp:anchor>
      </w:drawing>
    </w:r>
    <w:r w:rsidR="005B1333">
      <w:rPr>
        <w:b/>
        <w:smallCaps/>
      </w:rPr>
      <w:t xml:space="preserve"> Richfield </w:t>
    </w:r>
    <w:r w:rsidR="005B1333" w:rsidRPr="00872D36">
      <w:rPr>
        <w:b/>
        <w:smallCaps/>
      </w:rPr>
      <w:t>Police</w:t>
    </w:r>
    <w:r w:rsidR="005B1333">
      <w:rPr>
        <w:b/>
        <w:smallCaps/>
      </w:rPr>
      <w:t xml:space="preserve"> Department</w:t>
    </w:r>
    <w:r>
      <w:rPr>
        <w:b/>
        <w:smallCaps/>
      </w:rPr>
      <w:tab/>
    </w:r>
  </w:p>
  <w:p w14:paraId="21053416" w14:textId="77777777" w:rsidR="005B1333" w:rsidRDefault="005B1333" w:rsidP="00FE2215">
    <w:pPr>
      <w:jc w:val="center"/>
      <w:rPr>
        <w:smallCaps/>
        <w:sz w:val="24"/>
        <w:szCs w:val="24"/>
      </w:rPr>
    </w:pPr>
    <w:r>
      <w:rPr>
        <w:smallCaps/>
        <w:sz w:val="24"/>
        <w:szCs w:val="24"/>
      </w:rPr>
      <w:t>4450 West Streetsboro Road Richfield, OH 44286</w:t>
    </w:r>
  </w:p>
  <w:p w14:paraId="5FABEB42" w14:textId="77777777" w:rsidR="005B1333" w:rsidRDefault="005B1333" w:rsidP="00FE2215">
    <w:pPr>
      <w:jc w:val="center"/>
      <w:rPr>
        <w:smallCaps/>
        <w:sz w:val="16"/>
        <w:szCs w:val="16"/>
      </w:rPr>
    </w:pPr>
    <w:r>
      <w:rPr>
        <w:smallCaps/>
        <w:sz w:val="16"/>
        <w:szCs w:val="16"/>
      </w:rPr>
      <w:t>Phone 330-659-</w:t>
    </w:r>
    <w:proofErr w:type="gramStart"/>
    <w:r>
      <w:rPr>
        <w:smallCaps/>
        <w:sz w:val="16"/>
        <w:szCs w:val="16"/>
      </w:rPr>
      <w:t>9500  fax</w:t>
    </w:r>
    <w:proofErr w:type="gramEnd"/>
    <w:r>
      <w:rPr>
        <w:smallCaps/>
        <w:sz w:val="16"/>
        <w:szCs w:val="16"/>
      </w:rPr>
      <w:t xml:space="preserve"> 330-659-0677</w:t>
    </w:r>
  </w:p>
  <w:p w14:paraId="616D36D0" w14:textId="77777777" w:rsidR="005B1333" w:rsidRDefault="005B1333" w:rsidP="00FE2215">
    <w:pPr>
      <w:pStyle w:val="Header"/>
    </w:pP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MDA1NjMwNDe0tDRW0lEKTi0uzszPAykwtKwFAFr12TwtAAAA"/>
  </w:docVars>
  <w:rsids>
    <w:rsidRoot w:val="00150DEE"/>
    <w:rsid w:val="000026B9"/>
    <w:rsid w:val="00020EF3"/>
    <w:rsid w:val="00022EE7"/>
    <w:rsid w:val="00025A3D"/>
    <w:rsid w:val="000315CD"/>
    <w:rsid w:val="00031D15"/>
    <w:rsid w:val="0003722A"/>
    <w:rsid w:val="0004215E"/>
    <w:rsid w:val="00061B8E"/>
    <w:rsid w:val="000659B2"/>
    <w:rsid w:val="0007397F"/>
    <w:rsid w:val="00084B8B"/>
    <w:rsid w:val="000C6225"/>
    <w:rsid w:val="000E4165"/>
    <w:rsid w:val="000E6007"/>
    <w:rsid w:val="000E76AA"/>
    <w:rsid w:val="000F1F79"/>
    <w:rsid w:val="000F452F"/>
    <w:rsid w:val="000F5934"/>
    <w:rsid w:val="00126528"/>
    <w:rsid w:val="00126D00"/>
    <w:rsid w:val="00141161"/>
    <w:rsid w:val="00147854"/>
    <w:rsid w:val="00150DEE"/>
    <w:rsid w:val="00157F8A"/>
    <w:rsid w:val="001619F4"/>
    <w:rsid w:val="00180324"/>
    <w:rsid w:val="00195CF7"/>
    <w:rsid w:val="0021528A"/>
    <w:rsid w:val="00220397"/>
    <w:rsid w:val="0025331C"/>
    <w:rsid w:val="00254430"/>
    <w:rsid w:val="00256F30"/>
    <w:rsid w:val="002656C3"/>
    <w:rsid w:val="002F3094"/>
    <w:rsid w:val="00322954"/>
    <w:rsid w:val="00330E57"/>
    <w:rsid w:val="003333B2"/>
    <w:rsid w:val="00342929"/>
    <w:rsid w:val="00350209"/>
    <w:rsid w:val="00355E98"/>
    <w:rsid w:val="0036096C"/>
    <w:rsid w:val="00363DC4"/>
    <w:rsid w:val="00371052"/>
    <w:rsid w:val="00384163"/>
    <w:rsid w:val="00384CCB"/>
    <w:rsid w:val="003B0EDB"/>
    <w:rsid w:val="003B3B05"/>
    <w:rsid w:val="003C22CB"/>
    <w:rsid w:val="003E42E1"/>
    <w:rsid w:val="003E6F23"/>
    <w:rsid w:val="00400F85"/>
    <w:rsid w:val="00406047"/>
    <w:rsid w:val="00412A92"/>
    <w:rsid w:val="00413BF9"/>
    <w:rsid w:val="00415D32"/>
    <w:rsid w:val="004465F7"/>
    <w:rsid w:val="00462A5B"/>
    <w:rsid w:val="004669D5"/>
    <w:rsid w:val="004874F6"/>
    <w:rsid w:val="004A2C77"/>
    <w:rsid w:val="004B648F"/>
    <w:rsid w:val="004C4014"/>
    <w:rsid w:val="004C5555"/>
    <w:rsid w:val="004E115B"/>
    <w:rsid w:val="004E37C1"/>
    <w:rsid w:val="004E6D25"/>
    <w:rsid w:val="00506299"/>
    <w:rsid w:val="00506B97"/>
    <w:rsid w:val="00514D83"/>
    <w:rsid w:val="00523090"/>
    <w:rsid w:val="00523842"/>
    <w:rsid w:val="00533FD5"/>
    <w:rsid w:val="0054512C"/>
    <w:rsid w:val="00551824"/>
    <w:rsid w:val="00563D97"/>
    <w:rsid w:val="0059378C"/>
    <w:rsid w:val="005A08F5"/>
    <w:rsid w:val="005B1333"/>
    <w:rsid w:val="005C2A13"/>
    <w:rsid w:val="005D765E"/>
    <w:rsid w:val="006101D8"/>
    <w:rsid w:val="0061061C"/>
    <w:rsid w:val="00613DCB"/>
    <w:rsid w:val="00621734"/>
    <w:rsid w:val="00622BA7"/>
    <w:rsid w:val="00626CEE"/>
    <w:rsid w:val="00641DF7"/>
    <w:rsid w:val="00647747"/>
    <w:rsid w:val="0065607E"/>
    <w:rsid w:val="006567BD"/>
    <w:rsid w:val="006679D4"/>
    <w:rsid w:val="00672ABD"/>
    <w:rsid w:val="006B1A17"/>
    <w:rsid w:val="006C7A2A"/>
    <w:rsid w:val="006F647D"/>
    <w:rsid w:val="00702DBE"/>
    <w:rsid w:val="00716C5D"/>
    <w:rsid w:val="00716F5F"/>
    <w:rsid w:val="0072155F"/>
    <w:rsid w:val="00737C80"/>
    <w:rsid w:val="0076434F"/>
    <w:rsid w:val="007A713A"/>
    <w:rsid w:val="007B6D8C"/>
    <w:rsid w:val="007C12DF"/>
    <w:rsid w:val="007C5D10"/>
    <w:rsid w:val="007E7D76"/>
    <w:rsid w:val="00810257"/>
    <w:rsid w:val="0081076F"/>
    <w:rsid w:val="00812330"/>
    <w:rsid w:val="00830324"/>
    <w:rsid w:val="00831804"/>
    <w:rsid w:val="00850471"/>
    <w:rsid w:val="00851D18"/>
    <w:rsid w:val="00857358"/>
    <w:rsid w:val="008917A6"/>
    <w:rsid w:val="00895492"/>
    <w:rsid w:val="008B499C"/>
    <w:rsid w:val="008B7FA3"/>
    <w:rsid w:val="008C442A"/>
    <w:rsid w:val="008C712E"/>
    <w:rsid w:val="009268B5"/>
    <w:rsid w:val="00940BE4"/>
    <w:rsid w:val="009513DB"/>
    <w:rsid w:val="00963836"/>
    <w:rsid w:val="00981C85"/>
    <w:rsid w:val="00986325"/>
    <w:rsid w:val="009A3ABE"/>
    <w:rsid w:val="009B5632"/>
    <w:rsid w:val="009B6027"/>
    <w:rsid w:val="009E2BE9"/>
    <w:rsid w:val="009E56BD"/>
    <w:rsid w:val="009F46EC"/>
    <w:rsid w:val="00A02F7D"/>
    <w:rsid w:val="00A218F1"/>
    <w:rsid w:val="00A21BE6"/>
    <w:rsid w:val="00A365AC"/>
    <w:rsid w:val="00A66862"/>
    <w:rsid w:val="00A71AF5"/>
    <w:rsid w:val="00A763B4"/>
    <w:rsid w:val="00A93F08"/>
    <w:rsid w:val="00AA6EAB"/>
    <w:rsid w:val="00AB3793"/>
    <w:rsid w:val="00AC4228"/>
    <w:rsid w:val="00B16562"/>
    <w:rsid w:val="00B30483"/>
    <w:rsid w:val="00B35ED0"/>
    <w:rsid w:val="00B35EF6"/>
    <w:rsid w:val="00B54A81"/>
    <w:rsid w:val="00B54E41"/>
    <w:rsid w:val="00B61A69"/>
    <w:rsid w:val="00B76640"/>
    <w:rsid w:val="00B828BF"/>
    <w:rsid w:val="00B84639"/>
    <w:rsid w:val="00B906E1"/>
    <w:rsid w:val="00BA41C0"/>
    <w:rsid w:val="00BB6D80"/>
    <w:rsid w:val="00BD5175"/>
    <w:rsid w:val="00BE3DD8"/>
    <w:rsid w:val="00C01120"/>
    <w:rsid w:val="00C02BDA"/>
    <w:rsid w:val="00C41701"/>
    <w:rsid w:val="00C4599B"/>
    <w:rsid w:val="00C8372F"/>
    <w:rsid w:val="00CD3E9E"/>
    <w:rsid w:val="00CD73E2"/>
    <w:rsid w:val="00CE2302"/>
    <w:rsid w:val="00CE5B46"/>
    <w:rsid w:val="00CE6C4F"/>
    <w:rsid w:val="00CF0C53"/>
    <w:rsid w:val="00CF7526"/>
    <w:rsid w:val="00D16D9F"/>
    <w:rsid w:val="00D37610"/>
    <w:rsid w:val="00D40013"/>
    <w:rsid w:val="00D97F17"/>
    <w:rsid w:val="00DC3157"/>
    <w:rsid w:val="00DF564D"/>
    <w:rsid w:val="00E1322C"/>
    <w:rsid w:val="00E135BF"/>
    <w:rsid w:val="00E139B7"/>
    <w:rsid w:val="00E16C10"/>
    <w:rsid w:val="00E25003"/>
    <w:rsid w:val="00E418D8"/>
    <w:rsid w:val="00E7135A"/>
    <w:rsid w:val="00E76957"/>
    <w:rsid w:val="00E87883"/>
    <w:rsid w:val="00EA7647"/>
    <w:rsid w:val="00F15E16"/>
    <w:rsid w:val="00F323E8"/>
    <w:rsid w:val="00F45FBF"/>
    <w:rsid w:val="00F47E92"/>
    <w:rsid w:val="00F51AFE"/>
    <w:rsid w:val="00F53B59"/>
    <w:rsid w:val="00F627F5"/>
    <w:rsid w:val="00F747AD"/>
    <w:rsid w:val="00FA292F"/>
    <w:rsid w:val="00FA4019"/>
    <w:rsid w:val="00FA7C9F"/>
    <w:rsid w:val="00FB4CAE"/>
    <w:rsid w:val="00FE2215"/>
    <w:rsid w:val="00FF044D"/>
    <w:rsid w:val="00FF0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E77C4"/>
  <w15:chartTrackingRefBased/>
  <w15:docId w15:val="{89FA12F8-8FCC-46B1-9CB1-15794C7C2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DE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150DEE"/>
    <w:pPr>
      <w:keepNext/>
      <w:outlineLvl w:val="0"/>
    </w:pPr>
    <w:rPr>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0DEE"/>
    <w:rPr>
      <w:rFonts w:ascii="Times New Roman" w:eastAsia="Times New Roman" w:hAnsi="Times New Roman" w:cs="Times New Roman"/>
      <w:sz w:val="48"/>
      <w:szCs w:val="20"/>
    </w:rPr>
  </w:style>
  <w:style w:type="paragraph" w:styleId="Header">
    <w:name w:val="header"/>
    <w:basedOn w:val="Normal"/>
    <w:link w:val="HeaderChar"/>
    <w:semiHidden/>
    <w:rsid w:val="00150DEE"/>
    <w:pPr>
      <w:tabs>
        <w:tab w:val="center" w:pos="4320"/>
        <w:tab w:val="right" w:pos="8640"/>
      </w:tabs>
    </w:pPr>
  </w:style>
  <w:style w:type="character" w:customStyle="1" w:styleId="HeaderChar">
    <w:name w:val="Header Char"/>
    <w:basedOn w:val="DefaultParagraphFont"/>
    <w:link w:val="Header"/>
    <w:semiHidden/>
    <w:rsid w:val="00150DEE"/>
    <w:rPr>
      <w:rFonts w:ascii="Times New Roman" w:eastAsia="Times New Roman" w:hAnsi="Times New Roman" w:cs="Times New Roman"/>
      <w:sz w:val="20"/>
      <w:szCs w:val="20"/>
    </w:rPr>
  </w:style>
  <w:style w:type="paragraph" w:styleId="Footer">
    <w:name w:val="footer"/>
    <w:basedOn w:val="Normal"/>
    <w:link w:val="FooterChar"/>
    <w:uiPriority w:val="99"/>
    <w:rsid w:val="00150DEE"/>
    <w:pPr>
      <w:tabs>
        <w:tab w:val="center" w:pos="4320"/>
        <w:tab w:val="right" w:pos="8640"/>
      </w:tabs>
    </w:pPr>
  </w:style>
  <w:style w:type="character" w:customStyle="1" w:styleId="FooterChar">
    <w:name w:val="Footer Char"/>
    <w:basedOn w:val="DefaultParagraphFont"/>
    <w:link w:val="Footer"/>
    <w:uiPriority w:val="99"/>
    <w:rsid w:val="00150DEE"/>
    <w:rPr>
      <w:rFonts w:ascii="Times New Roman" w:eastAsia="Times New Roman" w:hAnsi="Times New Roman" w:cs="Times New Roman"/>
      <w:sz w:val="20"/>
      <w:szCs w:val="20"/>
    </w:rPr>
  </w:style>
  <w:style w:type="paragraph" w:styleId="ListParagraph">
    <w:name w:val="List Paragraph"/>
    <w:basedOn w:val="Normal"/>
    <w:uiPriority w:val="34"/>
    <w:qFormat/>
    <w:rsid w:val="00150DEE"/>
    <w:pPr>
      <w:ind w:left="720"/>
      <w:contextualSpacing/>
    </w:pPr>
  </w:style>
  <w:style w:type="paragraph" w:styleId="BalloonText">
    <w:name w:val="Balloon Text"/>
    <w:basedOn w:val="Normal"/>
    <w:link w:val="BalloonTextChar"/>
    <w:uiPriority w:val="99"/>
    <w:semiHidden/>
    <w:unhideWhenUsed/>
    <w:rsid w:val="008504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047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3</Words>
  <Characters>7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wanson</dc:creator>
  <cp:keywords/>
  <dc:description/>
  <cp:lastModifiedBy>Ryan Kellackey</cp:lastModifiedBy>
  <cp:revision>2</cp:revision>
  <cp:lastPrinted>2019-04-10T14:20:00Z</cp:lastPrinted>
  <dcterms:created xsi:type="dcterms:W3CDTF">2023-01-09T15:17:00Z</dcterms:created>
  <dcterms:modified xsi:type="dcterms:W3CDTF">2023-01-09T15:17:00Z</dcterms:modified>
</cp:coreProperties>
</file>